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134B0" w14:textId="77777777" w:rsidR="00CA3B1D" w:rsidRDefault="00CA3B1D" w:rsidP="00CA3B1D">
      <w:pPr>
        <w:spacing w:after="0" w:line="240" w:lineRule="auto"/>
        <w:jc w:val="center"/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</w:pPr>
      <w:r w:rsidRPr="00CA3B1D"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  <w:t>R</w:t>
      </w:r>
      <w:r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  <w:t xml:space="preserve">EGISTRATION FOR </w:t>
      </w:r>
      <w:bookmarkStart w:id="0" w:name="_GoBack"/>
      <w:r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  <w:t>ISO / IEC 17025:</w:t>
      </w:r>
      <w:r w:rsidRPr="0072562C"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  <w:t>2017</w:t>
      </w:r>
      <w:r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  <w:t xml:space="preserve"> TRAINING</w:t>
      </w:r>
      <w:bookmarkEnd w:id="0"/>
      <w:r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  <w:t xml:space="preserve">: </w:t>
      </w:r>
    </w:p>
    <w:p w14:paraId="4ACF48EF" w14:textId="77777777" w:rsidR="00CA3B1D" w:rsidRDefault="00CA3B1D" w:rsidP="00CA3B1D">
      <w:pPr>
        <w:spacing w:after="0" w:line="240" w:lineRule="auto"/>
        <w:jc w:val="center"/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</w:pPr>
      <w:r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  <w:t xml:space="preserve"> IMPLEMENTER &amp; INTERNAL ASSESSOR COURSE FOR </w:t>
      </w:r>
    </w:p>
    <w:p w14:paraId="0D2DE28D" w14:textId="77777777" w:rsidR="00CA3B1D" w:rsidRDefault="00CA3B1D" w:rsidP="00CA3B1D">
      <w:pPr>
        <w:spacing w:after="0" w:line="240" w:lineRule="auto"/>
        <w:jc w:val="center"/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</w:pPr>
      <w:r w:rsidRPr="0072562C">
        <w:rPr>
          <w:rFonts w:ascii="Century Gothic" w:eastAsia="Times New Roman" w:hAnsi="Century Gothic" w:cs="Helvetica"/>
          <w:b/>
          <w:color w:val="333333"/>
          <w:sz w:val="24"/>
          <w:szCs w:val="24"/>
          <w:lang w:val="en"/>
        </w:rPr>
        <w:t>STAFF OF LABORATORIES ACCREDTED BY FEDERAL MINISTRY OF ENVIRONMENT (FMENV) AND DEPARTMENT OF PETROLEUM RESOURCES (DPR)</w:t>
      </w:r>
    </w:p>
    <w:p w14:paraId="3458FA03" w14:textId="77777777" w:rsidR="00437B3A" w:rsidRDefault="00437B3A"/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560"/>
        <w:gridCol w:w="2155"/>
        <w:gridCol w:w="2880"/>
        <w:gridCol w:w="1530"/>
        <w:gridCol w:w="1530"/>
      </w:tblGrid>
      <w:tr w:rsidR="00CA3B1D" w14:paraId="61A3FE7A" w14:textId="77777777" w:rsidTr="00CF4E25">
        <w:tc>
          <w:tcPr>
            <w:tcW w:w="560" w:type="dxa"/>
          </w:tcPr>
          <w:p w14:paraId="547C272C" w14:textId="77777777" w:rsidR="00CA3B1D" w:rsidRPr="00CF4E25" w:rsidRDefault="00CA3B1D" w:rsidP="00CA3B1D">
            <w:pPr>
              <w:rPr>
                <w:b/>
              </w:rPr>
            </w:pPr>
            <w:r w:rsidRPr="00CF4E25">
              <w:rPr>
                <w:b/>
              </w:rPr>
              <w:t>S/N</w:t>
            </w:r>
          </w:p>
        </w:tc>
        <w:tc>
          <w:tcPr>
            <w:tcW w:w="2155" w:type="dxa"/>
          </w:tcPr>
          <w:p w14:paraId="39F793E8" w14:textId="77777777" w:rsidR="00CA3B1D" w:rsidRPr="00CF4E25" w:rsidRDefault="00CA3B1D" w:rsidP="00CF4E25">
            <w:pPr>
              <w:rPr>
                <w:b/>
              </w:rPr>
            </w:pPr>
            <w:r w:rsidRPr="00CF4E25">
              <w:rPr>
                <w:b/>
              </w:rPr>
              <w:t>NAME OF ATTENDEE</w:t>
            </w:r>
          </w:p>
        </w:tc>
        <w:tc>
          <w:tcPr>
            <w:tcW w:w="2880" w:type="dxa"/>
          </w:tcPr>
          <w:p w14:paraId="69F20BB6" w14:textId="77777777" w:rsidR="00CA3B1D" w:rsidRPr="00CF4E25" w:rsidRDefault="00CA3B1D" w:rsidP="00CA3B1D">
            <w:pPr>
              <w:rPr>
                <w:b/>
              </w:rPr>
            </w:pPr>
            <w:r w:rsidRPr="00CF4E25">
              <w:rPr>
                <w:b/>
              </w:rPr>
              <w:t>DESIGNATION OF ATTENDEE</w:t>
            </w:r>
          </w:p>
        </w:tc>
        <w:tc>
          <w:tcPr>
            <w:tcW w:w="1530" w:type="dxa"/>
          </w:tcPr>
          <w:p w14:paraId="05B83C8F" w14:textId="77777777" w:rsidR="00CA3B1D" w:rsidRPr="00CF4E25" w:rsidRDefault="0081203E" w:rsidP="0081203E">
            <w:pPr>
              <w:rPr>
                <w:b/>
              </w:rPr>
            </w:pPr>
            <w:r>
              <w:rPr>
                <w:b/>
              </w:rPr>
              <w:t xml:space="preserve">NOMINATING </w:t>
            </w:r>
            <w:r w:rsidR="00CA3B1D" w:rsidRPr="00CF4E25">
              <w:rPr>
                <w:b/>
              </w:rPr>
              <w:t xml:space="preserve">LABORATORY </w:t>
            </w:r>
          </w:p>
        </w:tc>
        <w:tc>
          <w:tcPr>
            <w:tcW w:w="1530" w:type="dxa"/>
          </w:tcPr>
          <w:p w14:paraId="07F7DB99" w14:textId="77777777" w:rsidR="0081203E" w:rsidRDefault="00CA3B1D" w:rsidP="00CA3B1D">
            <w:pPr>
              <w:rPr>
                <w:b/>
              </w:rPr>
            </w:pPr>
            <w:r w:rsidRPr="00CF4E25">
              <w:rPr>
                <w:b/>
              </w:rPr>
              <w:t xml:space="preserve">LOCATION </w:t>
            </w:r>
          </w:p>
          <w:p w14:paraId="4AB01F0C" w14:textId="77777777" w:rsidR="00CA3B1D" w:rsidRPr="00CF4E25" w:rsidRDefault="00CA3B1D" w:rsidP="00CA3B1D">
            <w:pPr>
              <w:rPr>
                <w:b/>
              </w:rPr>
            </w:pPr>
            <w:r w:rsidRPr="00CF4E25">
              <w:rPr>
                <w:b/>
              </w:rPr>
              <w:t>OF TRAINING</w:t>
            </w:r>
          </w:p>
        </w:tc>
      </w:tr>
      <w:tr w:rsidR="00CA3B1D" w14:paraId="3C1EBA4C" w14:textId="77777777" w:rsidTr="00CF4E25">
        <w:tc>
          <w:tcPr>
            <w:tcW w:w="560" w:type="dxa"/>
          </w:tcPr>
          <w:p w14:paraId="6B667678" w14:textId="77777777" w:rsidR="00CA3B1D" w:rsidRDefault="00CA3B1D" w:rsidP="00CA3B1D"/>
        </w:tc>
        <w:tc>
          <w:tcPr>
            <w:tcW w:w="2155" w:type="dxa"/>
          </w:tcPr>
          <w:p w14:paraId="54DBC5DD" w14:textId="77777777" w:rsidR="00CA3B1D" w:rsidRDefault="00CA3B1D" w:rsidP="00CA3B1D"/>
        </w:tc>
        <w:tc>
          <w:tcPr>
            <w:tcW w:w="2880" w:type="dxa"/>
          </w:tcPr>
          <w:p w14:paraId="0E429B43" w14:textId="77777777" w:rsidR="00CA3B1D" w:rsidRDefault="00CA3B1D" w:rsidP="00CA3B1D"/>
        </w:tc>
        <w:tc>
          <w:tcPr>
            <w:tcW w:w="1530" w:type="dxa"/>
          </w:tcPr>
          <w:p w14:paraId="2C4B0300" w14:textId="77777777" w:rsidR="00CA3B1D" w:rsidRDefault="00CA3B1D" w:rsidP="00CA3B1D"/>
        </w:tc>
        <w:tc>
          <w:tcPr>
            <w:tcW w:w="1530" w:type="dxa"/>
          </w:tcPr>
          <w:p w14:paraId="54BEF08A" w14:textId="77777777" w:rsidR="00CA3B1D" w:rsidRDefault="00CA3B1D" w:rsidP="00CA3B1D"/>
        </w:tc>
      </w:tr>
      <w:tr w:rsidR="00CA3B1D" w14:paraId="269E90C9" w14:textId="77777777" w:rsidTr="00CF4E25">
        <w:tc>
          <w:tcPr>
            <w:tcW w:w="560" w:type="dxa"/>
          </w:tcPr>
          <w:p w14:paraId="01DDB920" w14:textId="77777777" w:rsidR="00CA3B1D" w:rsidRDefault="00CA3B1D" w:rsidP="00CA3B1D"/>
        </w:tc>
        <w:tc>
          <w:tcPr>
            <w:tcW w:w="2155" w:type="dxa"/>
          </w:tcPr>
          <w:p w14:paraId="3213A6FD" w14:textId="77777777" w:rsidR="00CA3B1D" w:rsidRDefault="00CA3B1D" w:rsidP="00CA3B1D"/>
        </w:tc>
        <w:tc>
          <w:tcPr>
            <w:tcW w:w="2880" w:type="dxa"/>
          </w:tcPr>
          <w:p w14:paraId="36FA11C1" w14:textId="77777777" w:rsidR="00CA3B1D" w:rsidRDefault="00CA3B1D" w:rsidP="00CA3B1D"/>
        </w:tc>
        <w:tc>
          <w:tcPr>
            <w:tcW w:w="1530" w:type="dxa"/>
          </w:tcPr>
          <w:p w14:paraId="3287DB6D" w14:textId="77777777" w:rsidR="00CA3B1D" w:rsidRDefault="00CA3B1D" w:rsidP="00CA3B1D"/>
        </w:tc>
        <w:tc>
          <w:tcPr>
            <w:tcW w:w="1530" w:type="dxa"/>
          </w:tcPr>
          <w:p w14:paraId="20F9B4EC" w14:textId="77777777" w:rsidR="00CA3B1D" w:rsidRDefault="00CA3B1D" w:rsidP="00CA3B1D"/>
        </w:tc>
      </w:tr>
      <w:tr w:rsidR="00CA3B1D" w14:paraId="0B6A935D" w14:textId="77777777" w:rsidTr="00CF4E25">
        <w:tc>
          <w:tcPr>
            <w:tcW w:w="560" w:type="dxa"/>
          </w:tcPr>
          <w:p w14:paraId="2C253AB3" w14:textId="77777777" w:rsidR="00CA3B1D" w:rsidRDefault="00CA3B1D" w:rsidP="00CA3B1D"/>
        </w:tc>
        <w:tc>
          <w:tcPr>
            <w:tcW w:w="2155" w:type="dxa"/>
          </w:tcPr>
          <w:p w14:paraId="2B49AA0A" w14:textId="77777777" w:rsidR="00CA3B1D" w:rsidRDefault="00CA3B1D" w:rsidP="00CA3B1D"/>
        </w:tc>
        <w:tc>
          <w:tcPr>
            <w:tcW w:w="2880" w:type="dxa"/>
          </w:tcPr>
          <w:p w14:paraId="440D0046" w14:textId="77777777" w:rsidR="00CA3B1D" w:rsidRDefault="00CA3B1D" w:rsidP="00CA3B1D"/>
        </w:tc>
        <w:tc>
          <w:tcPr>
            <w:tcW w:w="1530" w:type="dxa"/>
          </w:tcPr>
          <w:p w14:paraId="41D05193" w14:textId="77777777" w:rsidR="00CA3B1D" w:rsidRDefault="00CA3B1D" w:rsidP="00CA3B1D"/>
        </w:tc>
        <w:tc>
          <w:tcPr>
            <w:tcW w:w="1530" w:type="dxa"/>
          </w:tcPr>
          <w:p w14:paraId="6FD64D90" w14:textId="77777777" w:rsidR="00CA3B1D" w:rsidRDefault="00CA3B1D" w:rsidP="00CA3B1D"/>
        </w:tc>
      </w:tr>
      <w:tr w:rsidR="00CA3B1D" w14:paraId="5A82E917" w14:textId="77777777" w:rsidTr="00CF4E25">
        <w:tc>
          <w:tcPr>
            <w:tcW w:w="560" w:type="dxa"/>
          </w:tcPr>
          <w:p w14:paraId="12A4089E" w14:textId="77777777" w:rsidR="00CA3B1D" w:rsidRDefault="00CA3B1D" w:rsidP="00CA3B1D"/>
        </w:tc>
        <w:tc>
          <w:tcPr>
            <w:tcW w:w="2155" w:type="dxa"/>
          </w:tcPr>
          <w:p w14:paraId="39EB40DC" w14:textId="77777777" w:rsidR="00CA3B1D" w:rsidRDefault="00CA3B1D" w:rsidP="00CA3B1D"/>
        </w:tc>
        <w:tc>
          <w:tcPr>
            <w:tcW w:w="2880" w:type="dxa"/>
          </w:tcPr>
          <w:p w14:paraId="1123F8E3" w14:textId="77777777" w:rsidR="00CA3B1D" w:rsidRDefault="00CA3B1D" w:rsidP="00CA3B1D"/>
        </w:tc>
        <w:tc>
          <w:tcPr>
            <w:tcW w:w="1530" w:type="dxa"/>
          </w:tcPr>
          <w:p w14:paraId="2C0FE273" w14:textId="77777777" w:rsidR="00CA3B1D" w:rsidRDefault="00CA3B1D" w:rsidP="00CA3B1D"/>
        </w:tc>
        <w:tc>
          <w:tcPr>
            <w:tcW w:w="1530" w:type="dxa"/>
          </w:tcPr>
          <w:p w14:paraId="786F2247" w14:textId="77777777" w:rsidR="00CA3B1D" w:rsidRDefault="00CA3B1D" w:rsidP="00CA3B1D"/>
        </w:tc>
      </w:tr>
      <w:tr w:rsidR="00CA3B1D" w14:paraId="7D733B75" w14:textId="77777777" w:rsidTr="00CF4E25">
        <w:tc>
          <w:tcPr>
            <w:tcW w:w="560" w:type="dxa"/>
          </w:tcPr>
          <w:p w14:paraId="6B34F563" w14:textId="77777777" w:rsidR="00CA3B1D" w:rsidRDefault="00CA3B1D" w:rsidP="00CA3B1D"/>
        </w:tc>
        <w:tc>
          <w:tcPr>
            <w:tcW w:w="2155" w:type="dxa"/>
          </w:tcPr>
          <w:p w14:paraId="69B6D597" w14:textId="77777777" w:rsidR="00CA3B1D" w:rsidRDefault="00CA3B1D" w:rsidP="00CA3B1D"/>
        </w:tc>
        <w:tc>
          <w:tcPr>
            <w:tcW w:w="2880" w:type="dxa"/>
          </w:tcPr>
          <w:p w14:paraId="262D0129" w14:textId="77777777" w:rsidR="00CA3B1D" w:rsidRDefault="00CA3B1D" w:rsidP="00CA3B1D"/>
        </w:tc>
        <w:tc>
          <w:tcPr>
            <w:tcW w:w="1530" w:type="dxa"/>
          </w:tcPr>
          <w:p w14:paraId="27924CAD" w14:textId="77777777" w:rsidR="00CA3B1D" w:rsidRDefault="00CA3B1D" w:rsidP="00CA3B1D"/>
        </w:tc>
        <w:tc>
          <w:tcPr>
            <w:tcW w:w="1530" w:type="dxa"/>
          </w:tcPr>
          <w:p w14:paraId="329446F7" w14:textId="77777777" w:rsidR="00CA3B1D" w:rsidRDefault="00CA3B1D" w:rsidP="00CA3B1D"/>
        </w:tc>
      </w:tr>
      <w:tr w:rsidR="00CA3B1D" w14:paraId="5C897FAA" w14:textId="77777777" w:rsidTr="00CF4E25">
        <w:tc>
          <w:tcPr>
            <w:tcW w:w="560" w:type="dxa"/>
          </w:tcPr>
          <w:p w14:paraId="48BCED84" w14:textId="77777777" w:rsidR="00CA3B1D" w:rsidRDefault="00CA3B1D" w:rsidP="00CA3B1D"/>
        </w:tc>
        <w:tc>
          <w:tcPr>
            <w:tcW w:w="2155" w:type="dxa"/>
          </w:tcPr>
          <w:p w14:paraId="12F0BE18" w14:textId="77777777" w:rsidR="00CA3B1D" w:rsidRDefault="00CA3B1D" w:rsidP="00CA3B1D"/>
        </w:tc>
        <w:tc>
          <w:tcPr>
            <w:tcW w:w="2880" w:type="dxa"/>
          </w:tcPr>
          <w:p w14:paraId="38B949BA" w14:textId="77777777" w:rsidR="00CA3B1D" w:rsidRDefault="00CA3B1D" w:rsidP="00CA3B1D"/>
        </w:tc>
        <w:tc>
          <w:tcPr>
            <w:tcW w:w="1530" w:type="dxa"/>
          </w:tcPr>
          <w:p w14:paraId="374E4873" w14:textId="77777777" w:rsidR="00CA3B1D" w:rsidRDefault="00CA3B1D" w:rsidP="00CA3B1D"/>
        </w:tc>
        <w:tc>
          <w:tcPr>
            <w:tcW w:w="1530" w:type="dxa"/>
          </w:tcPr>
          <w:p w14:paraId="513E427C" w14:textId="77777777" w:rsidR="00CA3B1D" w:rsidRDefault="00CA3B1D" w:rsidP="00CA3B1D"/>
        </w:tc>
      </w:tr>
      <w:tr w:rsidR="00CA3B1D" w14:paraId="6509F0DE" w14:textId="77777777" w:rsidTr="00CF4E25">
        <w:tc>
          <w:tcPr>
            <w:tcW w:w="560" w:type="dxa"/>
          </w:tcPr>
          <w:p w14:paraId="21F376D3" w14:textId="77777777" w:rsidR="00CA3B1D" w:rsidRDefault="00CA3B1D" w:rsidP="00CA3B1D"/>
        </w:tc>
        <w:tc>
          <w:tcPr>
            <w:tcW w:w="2155" w:type="dxa"/>
          </w:tcPr>
          <w:p w14:paraId="14223CDE" w14:textId="77777777" w:rsidR="00CA3B1D" w:rsidRDefault="00CA3B1D" w:rsidP="00CA3B1D"/>
        </w:tc>
        <w:tc>
          <w:tcPr>
            <w:tcW w:w="2880" w:type="dxa"/>
          </w:tcPr>
          <w:p w14:paraId="0085DDAE" w14:textId="77777777" w:rsidR="00CA3B1D" w:rsidRDefault="00CA3B1D" w:rsidP="00CA3B1D"/>
        </w:tc>
        <w:tc>
          <w:tcPr>
            <w:tcW w:w="1530" w:type="dxa"/>
          </w:tcPr>
          <w:p w14:paraId="2A960533" w14:textId="77777777" w:rsidR="00CA3B1D" w:rsidRDefault="00CA3B1D" w:rsidP="00CA3B1D"/>
        </w:tc>
        <w:tc>
          <w:tcPr>
            <w:tcW w:w="1530" w:type="dxa"/>
          </w:tcPr>
          <w:p w14:paraId="585236B7" w14:textId="77777777" w:rsidR="00CA3B1D" w:rsidRDefault="00CA3B1D" w:rsidP="00CA3B1D"/>
        </w:tc>
      </w:tr>
      <w:tr w:rsidR="00CF4E25" w14:paraId="362DCF94" w14:textId="77777777" w:rsidTr="00CF4E25">
        <w:tc>
          <w:tcPr>
            <w:tcW w:w="560" w:type="dxa"/>
          </w:tcPr>
          <w:p w14:paraId="496A69D6" w14:textId="77777777" w:rsidR="00CF4E25" w:rsidRDefault="00CF4E25" w:rsidP="00CA3B1D"/>
        </w:tc>
        <w:tc>
          <w:tcPr>
            <w:tcW w:w="2155" w:type="dxa"/>
          </w:tcPr>
          <w:p w14:paraId="126B13E2" w14:textId="77777777" w:rsidR="00CF4E25" w:rsidRDefault="00CF4E25" w:rsidP="00CA3B1D"/>
        </w:tc>
        <w:tc>
          <w:tcPr>
            <w:tcW w:w="2880" w:type="dxa"/>
          </w:tcPr>
          <w:p w14:paraId="30E6701D" w14:textId="77777777" w:rsidR="00CF4E25" w:rsidRDefault="00CF4E25" w:rsidP="00CA3B1D"/>
        </w:tc>
        <w:tc>
          <w:tcPr>
            <w:tcW w:w="1530" w:type="dxa"/>
          </w:tcPr>
          <w:p w14:paraId="1367C60E" w14:textId="77777777" w:rsidR="00CF4E25" w:rsidRDefault="00CF4E25" w:rsidP="00CA3B1D"/>
        </w:tc>
        <w:tc>
          <w:tcPr>
            <w:tcW w:w="1530" w:type="dxa"/>
          </w:tcPr>
          <w:p w14:paraId="0F25BF6F" w14:textId="77777777" w:rsidR="00CF4E25" w:rsidRDefault="00CF4E25" w:rsidP="00CA3B1D"/>
        </w:tc>
      </w:tr>
      <w:tr w:rsidR="00CF4E25" w14:paraId="2398B318" w14:textId="77777777" w:rsidTr="00CF4E25">
        <w:tc>
          <w:tcPr>
            <w:tcW w:w="560" w:type="dxa"/>
          </w:tcPr>
          <w:p w14:paraId="16813AD5" w14:textId="77777777" w:rsidR="00CF4E25" w:rsidRDefault="00CF4E25" w:rsidP="00CA3B1D"/>
        </w:tc>
        <w:tc>
          <w:tcPr>
            <w:tcW w:w="2155" w:type="dxa"/>
          </w:tcPr>
          <w:p w14:paraId="76BABD97" w14:textId="77777777" w:rsidR="00CF4E25" w:rsidRDefault="00CF4E25" w:rsidP="00CA3B1D"/>
        </w:tc>
        <w:tc>
          <w:tcPr>
            <w:tcW w:w="2880" w:type="dxa"/>
          </w:tcPr>
          <w:p w14:paraId="75083D3E" w14:textId="77777777" w:rsidR="00CF4E25" w:rsidRDefault="00CF4E25" w:rsidP="00CA3B1D"/>
        </w:tc>
        <w:tc>
          <w:tcPr>
            <w:tcW w:w="1530" w:type="dxa"/>
          </w:tcPr>
          <w:p w14:paraId="5822693C" w14:textId="77777777" w:rsidR="00CF4E25" w:rsidRDefault="00CF4E25" w:rsidP="00CA3B1D"/>
        </w:tc>
        <w:tc>
          <w:tcPr>
            <w:tcW w:w="1530" w:type="dxa"/>
          </w:tcPr>
          <w:p w14:paraId="3B2C0A6C" w14:textId="77777777" w:rsidR="00CF4E25" w:rsidRDefault="00CF4E25" w:rsidP="00CA3B1D"/>
        </w:tc>
      </w:tr>
      <w:tr w:rsidR="00CF4E25" w14:paraId="27467DA1" w14:textId="77777777" w:rsidTr="00CF4E25">
        <w:tc>
          <w:tcPr>
            <w:tcW w:w="560" w:type="dxa"/>
          </w:tcPr>
          <w:p w14:paraId="341B5BBD" w14:textId="77777777" w:rsidR="00CF4E25" w:rsidRDefault="00CF4E25" w:rsidP="00CA3B1D"/>
        </w:tc>
        <w:tc>
          <w:tcPr>
            <w:tcW w:w="2155" w:type="dxa"/>
          </w:tcPr>
          <w:p w14:paraId="189B2818" w14:textId="77777777" w:rsidR="00CF4E25" w:rsidRDefault="00CF4E25" w:rsidP="00CA3B1D"/>
        </w:tc>
        <w:tc>
          <w:tcPr>
            <w:tcW w:w="2880" w:type="dxa"/>
          </w:tcPr>
          <w:p w14:paraId="135DF0AC" w14:textId="77777777" w:rsidR="00CF4E25" w:rsidRDefault="00CF4E25" w:rsidP="00CA3B1D"/>
        </w:tc>
        <w:tc>
          <w:tcPr>
            <w:tcW w:w="1530" w:type="dxa"/>
          </w:tcPr>
          <w:p w14:paraId="15E6A2B2" w14:textId="77777777" w:rsidR="00CF4E25" w:rsidRDefault="00CF4E25" w:rsidP="00CA3B1D"/>
        </w:tc>
        <w:tc>
          <w:tcPr>
            <w:tcW w:w="1530" w:type="dxa"/>
          </w:tcPr>
          <w:p w14:paraId="4BFC4095" w14:textId="77777777" w:rsidR="00CF4E25" w:rsidRDefault="00CF4E25" w:rsidP="00CA3B1D"/>
        </w:tc>
      </w:tr>
      <w:tr w:rsidR="00CF4E25" w14:paraId="78D625D1" w14:textId="77777777" w:rsidTr="00CF4E25">
        <w:tc>
          <w:tcPr>
            <w:tcW w:w="560" w:type="dxa"/>
          </w:tcPr>
          <w:p w14:paraId="564E59BC" w14:textId="77777777" w:rsidR="00CF4E25" w:rsidRDefault="00CF4E25" w:rsidP="00CA3B1D"/>
        </w:tc>
        <w:tc>
          <w:tcPr>
            <w:tcW w:w="2155" w:type="dxa"/>
          </w:tcPr>
          <w:p w14:paraId="16D56FBE" w14:textId="77777777" w:rsidR="00CF4E25" w:rsidRDefault="00CF4E25" w:rsidP="00CA3B1D"/>
        </w:tc>
        <w:tc>
          <w:tcPr>
            <w:tcW w:w="2880" w:type="dxa"/>
          </w:tcPr>
          <w:p w14:paraId="152C9BD3" w14:textId="77777777" w:rsidR="00CF4E25" w:rsidRDefault="00CF4E25" w:rsidP="00CA3B1D"/>
        </w:tc>
        <w:tc>
          <w:tcPr>
            <w:tcW w:w="1530" w:type="dxa"/>
          </w:tcPr>
          <w:p w14:paraId="6B62B249" w14:textId="77777777" w:rsidR="00CF4E25" w:rsidRDefault="00CF4E25" w:rsidP="00CA3B1D"/>
        </w:tc>
        <w:tc>
          <w:tcPr>
            <w:tcW w:w="1530" w:type="dxa"/>
          </w:tcPr>
          <w:p w14:paraId="445E830B" w14:textId="77777777" w:rsidR="00CF4E25" w:rsidRDefault="00CF4E25" w:rsidP="00CA3B1D"/>
        </w:tc>
      </w:tr>
      <w:tr w:rsidR="00CF4E25" w14:paraId="05EEF0C7" w14:textId="77777777" w:rsidTr="00CF4E25">
        <w:tc>
          <w:tcPr>
            <w:tcW w:w="560" w:type="dxa"/>
          </w:tcPr>
          <w:p w14:paraId="4A75C78C" w14:textId="77777777" w:rsidR="00CF4E25" w:rsidRDefault="00CF4E25" w:rsidP="00CA3B1D"/>
        </w:tc>
        <w:tc>
          <w:tcPr>
            <w:tcW w:w="2155" w:type="dxa"/>
          </w:tcPr>
          <w:p w14:paraId="2375332F" w14:textId="77777777" w:rsidR="00CF4E25" w:rsidRDefault="00CF4E25" w:rsidP="00CA3B1D"/>
        </w:tc>
        <w:tc>
          <w:tcPr>
            <w:tcW w:w="2880" w:type="dxa"/>
          </w:tcPr>
          <w:p w14:paraId="62394613" w14:textId="77777777" w:rsidR="00CF4E25" w:rsidRDefault="00CF4E25" w:rsidP="00CA3B1D"/>
        </w:tc>
        <w:tc>
          <w:tcPr>
            <w:tcW w:w="1530" w:type="dxa"/>
          </w:tcPr>
          <w:p w14:paraId="4A4222FD" w14:textId="77777777" w:rsidR="00CF4E25" w:rsidRDefault="00CF4E25" w:rsidP="00CA3B1D"/>
        </w:tc>
        <w:tc>
          <w:tcPr>
            <w:tcW w:w="1530" w:type="dxa"/>
          </w:tcPr>
          <w:p w14:paraId="664526D0" w14:textId="77777777" w:rsidR="00CF4E25" w:rsidRDefault="00CF4E25" w:rsidP="00CA3B1D"/>
        </w:tc>
      </w:tr>
      <w:tr w:rsidR="00CF4E25" w14:paraId="2C329A01" w14:textId="77777777" w:rsidTr="00CF4E25">
        <w:tc>
          <w:tcPr>
            <w:tcW w:w="560" w:type="dxa"/>
          </w:tcPr>
          <w:p w14:paraId="3A97B565" w14:textId="77777777" w:rsidR="00CF4E25" w:rsidRDefault="00CF4E25" w:rsidP="00CA3B1D"/>
        </w:tc>
        <w:tc>
          <w:tcPr>
            <w:tcW w:w="2155" w:type="dxa"/>
          </w:tcPr>
          <w:p w14:paraId="6916B8E2" w14:textId="77777777" w:rsidR="00CF4E25" w:rsidRDefault="00CF4E25" w:rsidP="00CA3B1D"/>
        </w:tc>
        <w:tc>
          <w:tcPr>
            <w:tcW w:w="2880" w:type="dxa"/>
          </w:tcPr>
          <w:p w14:paraId="27BFA419" w14:textId="77777777" w:rsidR="00CF4E25" w:rsidRDefault="00CF4E25" w:rsidP="00CA3B1D"/>
        </w:tc>
        <w:tc>
          <w:tcPr>
            <w:tcW w:w="1530" w:type="dxa"/>
          </w:tcPr>
          <w:p w14:paraId="7E071F6E" w14:textId="77777777" w:rsidR="00CF4E25" w:rsidRDefault="00CF4E25" w:rsidP="00CA3B1D"/>
        </w:tc>
        <w:tc>
          <w:tcPr>
            <w:tcW w:w="1530" w:type="dxa"/>
          </w:tcPr>
          <w:p w14:paraId="724DC2AF" w14:textId="77777777" w:rsidR="00CF4E25" w:rsidRDefault="00CF4E25" w:rsidP="00CA3B1D"/>
        </w:tc>
      </w:tr>
      <w:tr w:rsidR="00CF4E25" w14:paraId="0DBF5475" w14:textId="77777777" w:rsidTr="00CF4E25">
        <w:tc>
          <w:tcPr>
            <w:tcW w:w="560" w:type="dxa"/>
          </w:tcPr>
          <w:p w14:paraId="2C4AD788" w14:textId="77777777" w:rsidR="00CF4E25" w:rsidRDefault="00CF4E25" w:rsidP="00CA3B1D"/>
        </w:tc>
        <w:tc>
          <w:tcPr>
            <w:tcW w:w="2155" w:type="dxa"/>
          </w:tcPr>
          <w:p w14:paraId="4E3B349A" w14:textId="77777777" w:rsidR="00CF4E25" w:rsidRDefault="00CF4E25" w:rsidP="00CA3B1D"/>
        </w:tc>
        <w:tc>
          <w:tcPr>
            <w:tcW w:w="2880" w:type="dxa"/>
          </w:tcPr>
          <w:p w14:paraId="505DDAA0" w14:textId="77777777" w:rsidR="00CF4E25" w:rsidRDefault="00CF4E25" w:rsidP="00CA3B1D"/>
        </w:tc>
        <w:tc>
          <w:tcPr>
            <w:tcW w:w="1530" w:type="dxa"/>
          </w:tcPr>
          <w:p w14:paraId="3B990E6E" w14:textId="77777777" w:rsidR="00CF4E25" w:rsidRDefault="00CF4E25" w:rsidP="00CA3B1D"/>
        </w:tc>
        <w:tc>
          <w:tcPr>
            <w:tcW w:w="1530" w:type="dxa"/>
          </w:tcPr>
          <w:p w14:paraId="79CB77C9" w14:textId="77777777" w:rsidR="00CF4E25" w:rsidRDefault="00CF4E25" w:rsidP="00CA3B1D"/>
        </w:tc>
      </w:tr>
      <w:tr w:rsidR="00CF4E25" w14:paraId="3A0C3556" w14:textId="77777777" w:rsidTr="00CF4E25">
        <w:tc>
          <w:tcPr>
            <w:tcW w:w="560" w:type="dxa"/>
          </w:tcPr>
          <w:p w14:paraId="0017B87E" w14:textId="77777777" w:rsidR="00CF4E25" w:rsidRDefault="00CF4E25" w:rsidP="00CA3B1D"/>
        </w:tc>
        <w:tc>
          <w:tcPr>
            <w:tcW w:w="2155" w:type="dxa"/>
          </w:tcPr>
          <w:p w14:paraId="290D5ECA" w14:textId="77777777" w:rsidR="00CF4E25" w:rsidRDefault="00CF4E25" w:rsidP="00CA3B1D"/>
        </w:tc>
        <w:tc>
          <w:tcPr>
            <w:tcW w:w="2880" w:type="dxa"/>
          </w:tcPr>
          <w:p w14:paraId="00FA3AE3" w14:textId="77777777" w:rsidR="00CF4E25" w:rsidRDefault="00CF4E25" w:rsidP="00CA3B1D"/>
        </w:tc>
        <w:tc>
          <w:tcPr>
            <w:tcW w:w="1530" w:type="dxa"/>
          </w:tcPr>
          <w:p w14:paraId="1AB1CCDE" w14:textId="77777777" w:rsidR="00CF4E25" w:rsidRDefault="00CF4E25" w:rsidP="00CA3B1D"/>
        </w:tc>
        <w:tc>
          <w:tcPr>
            <w:tcW w:w="1530" w:type="dxa"/>
          </w:tcPr>
          <w:p w14:paraId="320D0F2E" w14:textId="77777777" w:rsidR="00CF4E25" w:rsidRDefault="00CF4E25" w:rsidP="00CA3B1D"/>
        </w:tc>
      </w:tr>
      <w:tr w:rsidR="00CF4E25" w14:paraId="0C850BC6" w14:textId="77777777" w:rsidTr="00CF4E25">
        <w:tc>
          <w:tcPr>
            <w:tcW w:w="560" w:type="dxa"/>
          </w:tcPr>
          <w:p w14:paraId="0166E95E" w14:textId="77777777" w:rsidR="00CF4E25" w:rsidRDefault="00CF4E25" w:rsidP="00CA3B1D"/>
        </w:tc>
        <w:tc>
          <w:tcPr>
            <w:tcW w:w="2155" w:type="dxa"/>
          </w:tcPr>
          <w:p w14:paraId="64137118" w14:textId="77777777" w:rsidR="00CF4E25" w:rsidRDefault="00CF4E25" w:rsidP="00CA3B1D"/>
        </w:tc>
        <w:tc>
          <w:tcPr>
            <w:tcW w:w="2880" w:type="dxa"/>
          </w:tcPr>
          <w:p w14:paraId="58E69D87" w14:textId="77777777" w:rsidR="00CF4E25" w:rsidRDefault="00CF4E25" w:rsidP="00CA3B1D"/>
        </w:tc>
        <w:tc>
          <w:tcPr>
            <w:tcW w:w="1530" w:type="dxa"/>
          </w:tcPr>
          <w:p w14:paraId="22363A5B" w14:textId="77777777" w:rsidR="00CF4E25" w:rsidRDefault="00CF4E25" w:rsidP="00CA3B1D"/>
        </w:tc>
        <w:tc>
          <w:tcPr>
            <w:tcW w:w="1530" w:type="dxa"/>
          </w:tcPr>
          <w:p w14:paraId="156987A2" w14:textId="77777777" w:rsidR="00CF4E25" w:rsidRDefault="00CF4E25" w:rsidP="00CA3B1D"/>
        </w:tc>
      </w:tr>
      <w:tr w:rsidR="00CF4E25" w14:paraId="06C43A9B" w14:textId="77777777" w:rsidTr="00CF4E25">
        <w:tc>
          <w:tcPr>
            <w:tcW w:w="560" w:type="dxa"/>
          </w:tcPr>
          <w:p w14:paraId="67216E10" w14:textId="77777777" w:rsidR="00CF4E25" w:rsidRDefault="00CF4E25" w:rsidP="00CA3B1D"/>
        </w:tc>
        <w:tc>
          <w:tcPr>
            <w:tcW w:w="2155" w:type="dxa"/>
          </w:tcPr>
          <w:p w14:paraId="0888526D" w14:textId="77777777" w:rsidR="00CF4E25" w:rsidRDefault="00CF4E25" w:rsidP="00CA3B1D"/>
        </w:tc>
        <w:tc>
          <w:tcPr>
            <w:tcW w:w="2880" w:type="dxa"/>
          </w:tcPr>
          <w:p w14:paraId="70CEE7AD" w14:textId="77777777" w:rsidR="00CF4E25" w:rsidRDefault="00CF4E25" w:rsidP="00CA3B1D"/>
        </w:tc>
        <w:tc>
          <w:tcPr>
            <w:tcW w:w="1530" w:type="dxa"/>
          </w:tcPr>
          <w:p w14:paraId="4C9ACE02" w14:textId="77777777" w:rsidR="00CF4E25" w:rsidRDefault="00CF4E25" w:rsidP="00CA3B1D"/>
        </w:tc>
        <w:tc>
          <w:tcPr>
            <w:tcW w:w="1530" w:type="dxa"/>
          </w:tcPr>
          <w:p w14:paraId="69DE0DCC" w14:textId="77777777" w:rsidR="00CF4E25" w:rsidRDefault="00CF4E25" w:rsidP="00CA3B1D"/>
        </w:tc>
      </w:tr>
      <w:tr w:rsidR="00CF4E25" w14:paraId="7BAC00B0" w14:textId="77777777" w:rsidTr="00CF4E25">
        <w:tc>
          <w:tcPr>
            <w:tcW w:w="560" w:type="dxa"/>
          </w:tcPr>
          <w:p w14:paraId="31090A93" w14:textId="77777777" w:rsidR="00CF4E25" w:rsidRDefault="00CF4E25" w:rsidP="00CA3B1D"/>
        </w:tc>
        <w:tc>
          <w:tcPr>
            <w:tcW w:w="2155" w:type="dxa"/>
          </w:tcPr>
          <w:p w14:paraId="42E78112" w14:textId="77777777" w:rsidR="00CF4E25" w:rsidRDefault="00CF4E25" w:rsidP="00CA3B1D"/>
        </w:tc>
        <w:tc>
          <w:tcPr>
            <w:tcW w:w="2880" w:type="dxa"/>
          </w:tcPr>
          <w:p w14:paraId="464F56F2" w14:textId="77777777" w:rsidR="00CF4E25" w:rsidRDefault="00CF4E25" w:rsidP="00CA3B1D"/>
        </w:tc>
        <w:tc>
          <w:tcPr>
            <w:tcW w:w="1530" w:type="dxa"/>
          </w:tcPr>
          <w:p w14:paraId="6CC75FB9" w14:textId="77777777" w:rsidR="00CF4E25" w:rsidRDefault="00CF4E25" w:rsidP="00CA3B1D"/>
        </w:tc>
        <w:tc>
          <w:tcPr>
            <w:tcW w:w="1530" w:type="dxa"/>
          </w:tcPr>
          <w:p w14:paraId="37B025EF" w14:textId="77777777" w:rsidR="00CF4E25" w:rsidRDefault="00CF4E25" w:rsidP="00CA3B1D"/>
        </w:tc>
      </w:tr>
      <w:tr w:rsidR="00CF4E25" w14:paraId="658152FB" w14:textId="77777777" w:rsidTr="00CF4E25">
        <w:tc>
          <w:tcPr>
            <w:tcW w:w="560" w:type="dxa"/>
          </w:tcPr>
          <w:p w14:paraId="10A348FD" w14:textId="77777777" w:rsidR="00CF4E25" w:rsidRDefault="00CF4E25" w:rsidP="00CA3B1D"/>
        </w:tc>
        <w:tc>
          <w:tcPr>
            <w:tcW w:w="2155" w:type="dxa"/>
          </w:tcPr>
          <w:p w14:paraId="6333DEDC" w14:textId="77777777" w:rsidR="00CF4E25" w:rsidRDefault="00CF4E25" w:rsidP="00CA3B1D"/>
        </w:tc>
        <w:tc>
          <w:tcPr>
            <w:tcW w:w="2880" w:type="dxa"/>
          </w:tcPr>
          <w:p w14:paraId="57F98CAA" w14:textId="77777777" w:rsidR="00CF4E25" w:rsidRDefault="00CF4E25" w:rsidP="00CA3B1D"/>
        </w:tc>
        <w:tc>
          <w:tcPr>
            <w:tcW w:w="1530" w:type="dxa"/>
          </w:tcPr>
          <w:p w14:paraId="1B96416F" w14:textId="77777777" w:rsidR="00CF4E25" w:rsidRDefault="00CF4E25" w:rsidP="00CA3B1D"/>
        </w:tc>
        <w:tc>
          <w:tcPr>
            <w:tcW w:w="1530" w:type="dxa"/>
          </w:tcPr>
          <w:p w14:paraId="6E58F379" w14:textId="77777777" w:rsidR="00CF4E25" w:rsidRDefault="00CF4E25" w:rsidP="00CA3B1D"/>
        </w:tc>
      </w:tr>
      <w:tr w:rsidR="00CF4E25" w14:paraId="019CB284" w14:textId="77777777" w:rsidTr="00CF4E25">
        <w:tc>
          <w:tcPr>
            <w:tcW w:w="560" w:type="dxa"/>
          </w:tcPr>
          <w:p w14:paraId="2D5941EC" w14:textId="77777777" w:rsidR="00CF4E25" w:rsidRDefault="00CF4E25" w:rsidP="00CA3B1D"/>
        </w:tc>
        <w:tc>
          <w:tcPr>
            <w:tcW w:w="2155" w:type="dxa"/>
          </w:tcPr>
          <w:p w14:paraId="5442D34C" w14:textId="77777777" w:rsidR="00CF4E25" w:rsidRDefault="00CF4E25" w:rsidP="00CA3B1D"/>
        </w:tc>
        <w:tc>
          <w:tcPr>
            <w:tcW w:w="2880" w:type="dxa"/>
          </w:tcPr>
          <w:p w14:paraId="22B0FF46" w14:textId="77777777" w:rsidR="00CF4E25" w:rsidRDefault="00CF4E25" w:rsidP="00CA3B1D"/>
        </w:tc>
        <w:tc>
          <w:tcPr>
            <w:tcW w:w="1530" w:type="dxa"/>
          </w:tcPr>
          <w:p w14:paraId="7B3DF326" w14:textId="77777777" w:rsidR="00CF4E25" w:rsidRDefault="00CF4E25" w:rsidP="00CA3B1D"/>
        </w:tc>
        <w:tc>
          <w:tcPr>
            <w:tcW w:w="1530" w:type="dxa"/>
          </w:tcPr>
          <w:p w14:paraId="12A5E707" w14:textId="77777777" w:rsidR="00CF4E25" w:rsidRDefault="00CF4E25" w:rsidP="00CA3B1D"/>
        </w:tc>
      </w:tr>
      <w:tr w:rsidR="00CF4E25" w14:paraId="07FC6AB0" w14:textId="77777777" w:rsidTr="00CF4E25">
        <w:tc>
          <w:tcPr>
            <w:tcW w:w="560" w:type="dxa"/>
          </w:tcPr>
          <w:p w14:paraId="7379238E" w14:textId="77777777" w:rsidR="00CF4E25" w:rsidRDefault="00CF4E25" w:rsidP="00CA3B1D"/>
        </w:tc>
        <w:tc>
          <w:tcPr>
            <w:tcW w:w="2155" w:type="dxa"/>
          </w:tcPr>
          <w:p w14:paraId="0955E1DF" w14:textId="77777777" w:rsidR="00CF4E25" w:rsidRDefault="00CF4E25" w:rsidP="00CA3B1D"/>
        </w:tc>
        <w:tc>
          <w:tcPr>
            <w:tcW w:w="2880" w:type="dxa"/>
          </w:tcPr>
          <w:p w14:paraId="3EC6DA97" w14:textId="77777777" w:rsidR="00CF4E25" w:rsidRDefault="00CF4E25" w:rsidP="00CA3B1D"/>
        </w:tc>
        <w:tc>
          <w:tcPr>
            <w:tcW w:w="1530" w:type="dxa"/>
          </w:tcPr>
          <w:p w14:paraId="6DBC9DA2" w14:textId="77777777" w:rsidR="00CF4E25" w:rsidRDefault="00CF4E25" w:rsidP="00CA3B1D"/>
        </w:tc>
        <w:tc>
          <w:tcPr>
            <w:tcW w:w="1530" w:type="dxa"/>
          </w:tcPr>
          <w:p w14:paraId="77F83454" w14:textId="77777777" w:rsidR="00CF4E25" w:rsidRDefault="00CF4E25" w:rsidP="00CA3B1D"/>
        </w:tc>
      </w:tr>
      <w:tr w:rsidR="00CF4E25" w14:paraId="4C1C8FF5" w14:textId="77777777" w:rsidTr="00CF4E25">
        <w:tc>
          <w:tcPr>
            <w:tcW w:w="560" w:type="dxa"/>
          </w:tcPr>
          <w:p w14:paraId="79959243" w14:textId="77777777" w:rsidR="00CF4E25" w:rsidRDefault="00CF4E25" w:rsidP="00CA3B1D"/>
        </w:tc>
        <w:tc>
          <w:tcPr>
            <w:tcW w:w="2155" w:type="dxa"/>
          </w:tcPr>
          <w:p w14:paraId="7A191A9C" w14:textId="77777777" w:rsidR="00CF4E25" w:rsidRDefault="00CF4E25" w:rsidP="00CA3B1D"/>
        </w:tc>
        <w:tc>
          <w:tcPr>
            <w:tcW w:w="2880" w:type="dxa"/>
          </w:tcPr>
          <w:p w14:paraId="301EBFB2" w14:textId="77777777" w:rsidR="00CF4E25" w:rsidRDefault="00CF4E25" w:rsidP="00CA3B1D"/>
        </w:tc>
        <w:tc>
          <w:tcPr>
            <w:tcW w:w="1530" w:type="dxa"/>
          </w:tcPr>
          <w:p w14:paraId="26ACCE3B" w14:textId="77777777" w:rsidR="00CF4E25" w:rsidRDefault="00CF4E25" w:rsidP="00CA3B1D"/>
        </w:tc>
        <w:tc>
          <w:tcPr>
            <w:tcW w:w="1530" w:type="dxa"/>
          </w:tcPr>
          <w:p w14:paraId="4E707A9C" w14:textId="77777777" w:rsidR="00CF4E25" w:rsidRDefault="00CF4E25" w:rsidP="00CA3B1D"/>
        </w:tc>
      </w:tr>
      <w:tr w:rsidR="00CF4E25" w14:paraId="51DD0858" w14:textId="77777777" w:rsidTr="00CF4E25">
        <w:tc>
          <w:tcPr>
            <w:tcW w:w="560" w:type="dxa"/>
          </w:tcPr>
          <w:p w14:paraId="7ECB894F" w14:textId="77777777" w:rsidR="00CF4E25" w:rsidRDefault="00CF4E25" w:rsidP="00CA3B1D"/>
        </w:tc>
        <w:tc>
          <w:tcPr>
            <w:tcW w:w="2155" w:type="dxa"/>
          </w:tcPr>
          <w:p w14:paraId="615F9DB3" w14:textId="77777777" w:rsidR="00CF4E25" w:rsidRDefault="00CF4E25" w:rsidP="00CA3B1D"/>
        </w:tc>
        <w:tc>
          <w:tcPr>
            <w:tcW w:w="2880" w:type="dxa"/>
          </w:tcPr>
          <w:p w14:paraId="2C31BB90" w14:textId="77777777" w:rsidR="00CF4E25" w:rsidRDefault="00CF4E25" w:rsidP="00CA3B1D"/>
        </w:tc>
        <w:tc>
          <w:tcPr>
            <w:tcW w:w="1530" w:type="dxa"/>
          </w:tcPr>
          <w:p w14:paraId="0AF54D7F" w14:textId="77777777" w:rsidR="00CF4E25" w:rsidRDefault="00CF4E25" w:rsidP="00CA3B1D"/>
        </w:tc>
        <w:tc>
          <w:tcPr>
            <w:tcW w:w="1530" w:type="dxa"/>
          </w:tcPr>
          <w:p w14:paraId="7FAAADDE" w14:textId="77777777" w:rsidR="00CF4E25" w:rsidRDefault="00CF4E25" w:rsidP="00CA3B1D"/>
        </w:tc>
      </w:tr>
      <w:tr w:rsidR="00CF4E25" w14:paraId="10AAA635" w14:textId="77777777" w:rsidTr="00CF4E25">
        <w:tc>
          <w:tcPr>
            <w:tcW w:w="560" w:type="dxa"/>
          </w:tcPr>
          <w:p w14:paraId="27960AFC" w14:textId="77777777" w:rsidR="00CF4E25" w:rsidRDefault="00CF4E25" w:rsidP="00CA3B1D"/>
        </w:tc>
        <w:tc>
          <w:tcPr>
            <w:tcW w:w="2155" w:type="dxa"/>
          </w:tcPr>
          <w:p w14:paraId="4230386B" w14:textId="77777777" w:rsidR="00CF4E25" w:rsidRDefault="00CF4E25" w:rsidP="00CA3B1D"/>
        </w:tc>
        <w:tc>
          <w:tcPr>
            <w:tcW w:w="2880" w:type="dxa"/>
          </w:tcPr>
          <w:p w14:paraId="4EF136AA" w14:textId="77777777" w:rsidR="00CF4E25" w:rsidRDefault="00CF4E25" w:rsidP="00CA3B1D"/>
        </w:tc>
        <w:tc>
          <w:tcPr>
            <w:tcW w:w="1530" w:type="dxa"/>
          </w:tcPr>
          <w:p w14:paraId="16CAF0C7" w14:textId="77777777" w:rsidR="00CF4E25" w:rsidRDefault="00CF4E25" w:rsidP="00CA3B1D"/>
        </w:tc>
        <w:tc>
          <w:tcPr>
            <w:tcW w:w="1530" w:type="dxa"/>
          </w:tcPr>
          <w:p w14:paraId="0283ADAE" w14:textId="77777777" w:rsidR="00CF4E25" w:rsidRDefault="00CF4E25" w:rsidP="00CA3B1D"/>
        </w:tc>
      </w:tr>
      <w:tr w:rsidR="00CF4E25" w14:paraId="5D30CE1D" w14:textId="77777777" w:rsidTr="00CF4E25">
        <w:tc>
          <w:tcPr>
            <w:tcW w:w="560" w:type="dxa"/>
          </w:tcPr>
          <w:p w14:paraId="7DB7095B" w14:textId="77777777" w:rsidR="00CF4E25" w:rsidRDefault="00CF4E25" w:rsidP="00CA3B1D"/>
        </w:tc>
        <w:tc>
          <w:tcPr>
            <w:tcW w:w="2155" w:type="dxa"/>
          </w:tcPr>
          <w:p w14:paraId="71EEF18D" w14:textId="77777777" w:rsidR="00CF4E25" w:rsidRDefault="00CF4E25" w:rsidP="00CA3B1D"/>
        </w:tc>
        <w:tc>
          <w:tcPr>
            <w:tcW w:w="2880" w:type="dxa"/>
          </w:tcPr>
          <w:p w14:paraId="76B5940C" w14:textId="77777777" w:rsidR="00CF4E25" w:rsidRDefault="00CF4E25" w:rsidP="00CA3B1D"/>
        </w:tc>
        <w:tc>
          <w:tcPr>
            <w:tcW w:w="1530" w:type="dxa"/>
          </w:tcPr>
          <w:p w14:paraId="2EFD8ADE" w14:textId="77777777" w:rsidR="00CF4E25" w:rsidRDefault="00CF4E25" w:rsidP="00CA3B1D"/>
        </w:tc>
        <w:tc>
          <w:tcPr>
            <w:tcW w:w="1530" w:type="dxa"/>
          </w:tcPr>
          <w:p w14:paraId="4FC53FE3" w14:textId="77777777" w:rsidR="00CF4E25" w:rsidRDefault="00CF4E25" w:rsidP="00CA3B1D"/>
        </w:tc>
      </w:tr>
      <w:tr w:rsidR="00CF4E25" w14:paraId="2F0D6305" w14:textId="77777777" w:rsidTr="00CF4E25">
        <w:tc>
          <w:tcPr>
            <w:tcW w:w="560" w:type="dxa"/>
          </w:tcPr>
          <w:p w14:paraId="346028E5" w14:textId="77777777" w:rsidR="00CF4E25" w:rsidRDefault="00CF4E25" w:rsidP="00CA3B1D"/>
        </w:tc>
        <w:tc>
          <w:tcPr>
            <w:tcW w:w="2155" w:type="dxa"/>
          </w:tcPr>
          <w:p w14:paraId="680DA46B" w14:textId="77777777" w:rsidR="00CF4E25" w:rsidRDefault="00CF4E25" w:rsidP="00CA3B1D"/>
        </w:tc>
        <w:tc>
          <w:tcPr>
            <w:tcW w:w="2880" w:type="dxa"/>
          </w:tcPr>
          <w:p w14:paraId="6E6984CB" w14:textId="77777777" w:rsidR="00CF4E25" w:rsidRDefault="00CF4E25" w:rsidP="00CA3B1D"/>
        </w:tc>
        <w:tc>
          <w:tcPr>
            <w:tcW w:w="1530" w:type="dxa"/>
          </w:tcPr>
          <w:p w14:paraId="61185D79" w14:textId="77777777" w:rsidR="00CF4E25" w:rsidRDefault="00CF4E25" w:rsidP="00CA3B1D"/>
        </w:tc>
        <w:tc>
          <w:tcPr>
            <w:tcW w:w="1530" w:type="dxa"/>
          </w:tcPr>
          <w:p w14:paraId="7EC6E35D" w14:textId="77777777" w:rsidR="00CF4E25" w:rsidRDefault="00CF4E25" w:rsidP="00CA3B1D"/>
        </w:tc>
      </w:tr>
      <w:tr w:rsidR="00CF4E25" w14:paraId="5AC16494" w14:textId="77777777" w:rsidTr="00CF4E25">
        <w:tc>
          <w:tcPr>
            <w:tcW w:w="560" w:type="dxa"/>
          </w:tcPr>
          <w:p w14:paraId="2F9C7096" w14:textId="77777777" w:rsidR="00CF4E25" w:rsidRDefault="00CF4E25" w:rsidP="00CA3B1D"/>
        </w:tc>
        <w:tc>
          <w:tcPr>
            <w:tcW w:w="2155" w:type="dxa"/>
          </w:tcPr>
          <w:p w14:paraId="1F98060F" w14:textId="77777777" w:rsidR="00CF4E25" w:rsidRDefault="00CF4E25" w:rsidP="00CA3B1D"/>
        </w:tc>
        <w:tc>
          <w:tcPr>
            <w:tcW w:w="2880" w:type="dxa"/>
          </w:tcPr>
          <w:p w14:paraId="262D1F94" w14:textId="77777777" w:rsidR="00CF4E25" w:rsidRDefault="00CF4E25" w:rsidP="00CA3B1D"/>
        </w:tc>
        <w:tc>
          <w:tcPr>
            <w:tcW w:w="1530" w:type="dxa"/>
          </w:tcPr>
          <w:p w14:paraId="2C213819" w14:textId="77777777" w:rsidR="00CF4E25" w:rsidRDefault="00CF4E25" w:rsidP="00CA3B1D"/>
        </w:tc>
        <w:tc>
          <w:tcPr>
            <w:tcW w:w="1530" w:type="dxa"/>
          </w:tcPr>
          <w:p w14:paraId="1171EDED" w14:textId="77777777" w:rsidR="00CF4E25" w:rsidRDefault="00CF4E25" w:rsidP="00CA3B1D"/>
        </w:tc>
      </w:tr>
      <w:tr w:rsidR="00CF4E25" w14:paraId="792EBFD7" w14:textId="77777777" w:rsidTr="00CF4E25">
        <w:tc>
          <w:tcPr>
            <w:tcW w:w="560" w:type="dxa"/>
          </w:tcPr>
          <w:p w14:paraId="483C668B" w14:textId="77777777" w:rsidR="00CF4E25" w:rsidRDefault="00CF4E25" w:rsidP="00CA3B1D"/>
        </w:tc>
        <w:tc>
          <w:tcPr>
            <w:tcW w:w="2155" w:type="dxa"/>
          </w:tcPr>
          <w:p w14:paraId="5036C819" w14:textId="77777777" w:rsidR="00CF4E25" w:rsidRDefault="00CF4E25" w:rsidP="00CA3B1D"/>
        </w:tc>
        <w:tc>
          <w:tcPr>
            <w:tcW w:w="2880" w:type="dxa"/>
          </w:tcPr>
          <w:p w14:paraId="60A74C9C" w14:textId="77777777" w:rsidR="00CF4E25" w:rsidRDefault="00CF4E25" w:rsidP="00CA3B1D"/>
        </w:tc>
        <w:tc>
          <w:tcPr>
            <w:tcW w:w="1530" w:type="dxa"/>
          </w:tcPr>
          <w:p w14:paraId="0D32DB3C" w14:textId="77777777" w:rsidR="00CF4E25" w:rsidRDefault="00CF4E25" w:rsidP="00CA3B1D"/>
        </w:tc>
        <w:tc>
          <w:tcPr>
            <w:tcW w:w="1530" w:type="dxa"/>
          </w:tcPr>
          <w:p w14:paraId="7311491D" w14:textId="77777777" w:rsidR="00CF4E25" w:rsidRDefault="00CF4E25" w:rsidP="00CA3B1D"/>
        </w:tc>
      </w:tr>
      <w:tr w:rsidR="00CF4E25" w14:paraId="160A9972" w14:textId="77777777" w:rsidTr="00CF4E25">
        <w:tc>
          <w:tcPr>
            <w:tcW w:w="560" w:type="dxa"/>
          </w:tcPr>
          <w:p w14:paraId="118280F0" w14:textId="77777777" w:rsidR="00CF4E25" w:rsidRDefault="00CF4E25" w:rsidP="00CA3B1D"/>
        </w:tc>
        <w:tc>
          <w:tcPr>
            <w:tcW w:w="2155" w:type="dxa"/>
          </w:tcPr>
          <w:p w14:paraId="569924F8" w14:textId="77777777" w:rsidR="00CF4E25" w:rsidRDefault="00CF4E25" w:rsidP="00CA3B1D"/>
        </w:tc>
        <w:tc>
          <w:tcPr>
            <w:tcW w:w="2880" w:type="dxa"/>
          </w:tcPr>
          <w:p w14:paraId="4C2C1742" w14:textId="77777777" w:rsidR="00CF4E25" w:rsidRDefault="00CF4E25" w:rsidP="00CA3B1D"/>
        </w:tc>
        <w:tc>
          <w:tcPr>
            <w:tcW w:w="1530" w:type="dxa"/>
          </w:tcPr>
          <w:p w14:paraId="52851EA9" w14:textId="77777777" w:rsidR="00CF4E25" w:rsidRDefault="00CF4E25" w:rsidP="00CA3B1D"/>
        </w:tc>
        <w:tc>
          <w:tcPr>
            <w:tcW w:w="1530" w:type="dxa"/>
          </w:tcPr>
          <w:p w14:paraId="57F61182" w14:textId="77777777" w:rsidR="00CF4E25" w:rsidRDefault="00CF4E25" w:rsidP="00CA3B1D"/>
        </w:tc>
      </w:tr>
      <w:tr w:rsidR="00CF4E25" w14:paraId="7CA99BF7" w14:textId="77777777" w:rsidTr="00CF4E25">
        <w:tc>
          <w:tcPr>
            <w:tcW w:w="560" w:type="dxa"/>
          </w:tcPr>
          <w:p w14:paraId="2FAD6F80" w14:textId="77777777" w:rsidR="00CF4E25" w:rsidRDefault="00CF4E25" w:rsidP="00CA3B1D"/>
        </w:tc>
        <w:tc>
          <w:tcPr>
            <w:tcW w:w="2155" w:type="dxa"/>
          </w:tcPr>
          <w:p w14:paraId="2B9B471C" w14:textId="77777777" w:rsidR="00CF4E25" w:rsidRDefault="00CF4E25" w:rsidP="00CA3B1D"/>
        </w:tc>
        <w:tc>
          <w:tcPr>
            <w:tcW w:w="2880" w:type="dxa"/>
          </w:tcPr>
          <w:p w14:paraId="7F03CD31" w14:textId="77777777" w:rsidR="00CF4E25" w:rsidRDefault="00CF4E25" w:rsidP="00CA3B1D"/>
        </w:tc>
        <w:tc>
          <w:tcPr>
            <w:tcW w:w="1530" w:type="dxa"/>
          </w:tcPr>
          <w:p w14:paraId="4FE3D0B4" w14:textId="77777777" w:rsidR="00CF4E25" w:rsidRDefault="00CF4E25" w:rsidP="00CA3B1D"/>
        </w:tc>
        <w:tc>
          <w:tcPr>
            <w:tcW w:w="1530" w:type="dxa"/>
          </w:tcPr>
          <w:p w14:paraId="71CA65A0" w14:textId="77777777" w:rsidR="00CF4E25" w:rsidRDefault="00CF4E25" w:rsidP="00CA3B1D"/>
        </w:tc>
      </w:tr>
      <w:tr w:rsidR="00CF4E25" w14:paraId="2E0C80F8" w14:textId="77777777" w:rsidTr="00CF4E25">
        <w:tc>
          <w:tcPr>
            <w:tcW w:w="560" w:type="dxa"/>
          </w:tcPr>
          <w:p w14:paraId="11D141DA" w14:textId="77777777" w:rsidR="00CF4E25" w:rsidRDefault="00CF4E25" w:rsidP="00CA3B1D"/>
        </w:tc>
        <w:tc>
          <w:tcPr>
            <w:tcW w:w="2155" w:type="dxa"/>
          </w:tcPr>
          <w:p w14:paraId="23D80A0F" w14:textId="77777777" w:rsidR="00CF4E25" w:rsidRDefault="00CF4E25" w:rsidP="00CA3B1D"/>
        </w:tc>
        <w:tc>
          <w:tcPr>
            <w:tcW w:w="2880" w:type="dxa"/>
          </w:tcPr>
          <w:p w14:paraId="3206AE54" w14:textId="77777777" w:rsidR="00CF4E25" w:rsidRDefault="00CF4E25" w:rsidP="00CA3B1D"/>
        </w:tc>
        <w:tc>
          <w:tcPr>
            <w:tcW w:w="1530" w:type="dxa"/>
          </w:tcPr>
          <w:p w14:paraId="455A8DEE" w14:textId="77777777" w:rsidR="00CF4E25" w:rsidRDefault="00CF4E25" w:rsidP="00CA3B1D"/>
        </w:tc>
        <w:tc>
          <w:tcPr>
            <w:tcW w:w="1530" w:type="dxa"/>
          </w:tcPr>
          <w:p w14:paraId="3E03ACE4" w14:textId="77777777" w:rsidR="00CF4E25" w:rsidRDefault="00CF4E25" w:rsidP="00CA3B1D"/>
        </w:tc>
      </w:tr>
      <w:tr w:rsidR="00CF4E25" w14:paraId="5CC08990" w14:textId="77777777" w:rsidTr="00CF4E25">
        <w:tc>
          <w:tcPr>
            <w:tcW w:w="560" w:type="dxa"/>
          </w:tcPr>
          <w:p w14:paraId="30BC7147" w14:textId="77777777" w:rsidR="00CF4E25" w:rsidRDefault="00CF4E25" w:rsidP="00CA3B1D"/>
        </w:tc>
        <w:tc>
          <w:tcPr>
            <w:tcW w:w="2155" w:type="dxa"/>
          </w:tcPr>
          <w:p w14:paraId="485279B3" w14:textId="77777777" w:rsidR="00CF4E25" w:rsidRDefault="00CF4E25" w:rsidP="00CA3B1D"/>
        </w:tc>
        <w:tc>
          <w:tcPr>
            <w:tcW w:w="2880" w:type="dxa"/>
          </w:tcPr>
          <w:p w14:paraId="1F1397C1" w14:textId="77777777" w:rsidR="00CF4E25" w:rsidRDefault="00CF4E25" w:rsidP="00CA3B1D"/>
        </w:tc>
        <w:tc>
          <w:tcPr>
            <w:tcW w:w="1530" w:type="dxa"/>
          </w:tcPr>
          <w:p w14:paraId="4DB184C7" w14:textId="77777777" w:rsidR="00CF4E25" w:rsidRDefault="00CF4E25" w:rsidP="00CA3B1D"/>
        </w:tc>
        <w:tc>
          <w:tcPr>
            <w:tcW w:w="1530" w:type="dxa"/>
          </w:tcPr>
          <w:p w14:paraId="2E3FB2F1" w14:textId="77777777" w:rsidR="00CF4E25" w:rsidRDefault="00CF4E25" w:rsidP="00CA3B1D"/>
        </w:tc>
      </w:tr>
      <w:tr w:rsidR="00CF4E25" w14:paraId="62F159E4" w14:textId="77777777" w:rsidTr="00CF4E25">
        <w:tc>
          <w:tcPr>
            <w:tcW w:w="560" w:type="dxa"/>
          </w:tcPr>
          <w:p w14:paraId="616A3420" w14:textId="77777777" w:rsidR="00CF4E25" w:rsidRDefault="00CF4E25" w:rsidP="00CA3B1D"/>
        </w:tc>
        <w:tc>
          <w:tcPr>
            <w:tcW w:w="2155" w:type="dxa"/>
          </w:tcPr>
          <w:p w14:paraId="425E8F29" w14:textId="77777777" w:rsidR="00CF4E25" w:rsidRDefault="00CF4E25" w:rsidP="00CA3B1D"/>
        </w:tc>
        <w:tc>
          <w:tcPr>
            <w:tcW w:w="2880" w:type="dxa"/>
          </w:tcPr>
          <w:p w14:paraId="40A6E213" w14:textId="77777777" w:rsidR="00CF4E25" w:rsidRDefault="00CF4E25" w:rsidP="00CA3B1D"/>
        </w:tc>
        <w:tc>
          <w:tcPr>
            <w:tcW w:w="1530" w:type="dxa"/>
          </w:tcPr>
          <w:p w14:paraId="5D3BC5FF" w14:textId="77777777" w:rsidR="00CF4E25" w:rsidRDefault="00CF4E25" w:rsidP="00CA3B1D"/>
        </w:tc>
        <w:tc>
          <w:tcPr>
            <w:tcW w:w="1530" w:type="dxa"/>
          </w:tcPr>
          <w:p w14:paraId="5927B255" w14:textId="77777777" w:rsidR="00CF4E25" w:rsidRDefault="00CF4E25" w:rsidP="00CA3B1D"/>
        </w:tc>
      </w:tr>
    </w:tbl>
    <w:p w14:paraId="6012790F" w14:textId="77777777" w:rsidR="00CA3B1D" w:rsidRDefault="00CA3B1D"/>
    <w:sectPr w:rsidR="00CA3B1D" w:rsidSect="00CF4E25">
      <w:headerReference w:type="default" r:id="rId6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8C30A0" w14:textId="77777777" w:rsidR="006623F0" w:rsidRDefault="006623F0" w:rsidP="00506D90">
      <w:pPr>
        <w:spacing w:after="0" w:line="240" w:lineRule="auto"/>
      </w:pPr>
      <w:r>
        <w:separator/>
      </w:r>
    </w:p>
  </w:endnote>
  <w:endnote w:type="continuationSeparator" w:id="0">
    <w:p w14:paraId="383BE7E5" w14:textId="77777777" w:rsidR="006623F0" w:rsidRDefault="006623F0" w:rsidP="00506D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E9F341" w14:textId="77777777" w:rsidR="006623F0" w:rsidRDefault="006623F0" w:rsidP="00506D90">
      <w:pPr>
        <w:spacing w:after="0" w:line="240" w:lineRule="auto"/>
      </w:pPr>
      <w:r>
        <w:separator/>
      </w:r>
    </w:p>
  </w:footnote>
  <w:footnote w:type="continuationSeparator" w:id="0">
    <w:p w14:paraId="0FA5DBE3" w14:textId="77777777" w:rsidR="006623F0" w:rsidRDefault="006623F0" w:rsidP="00506D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13F84" w14:textId="656F8467" w:rsidR="00506D90" w:rsidRDefault="00506D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editId="4E32B72F">
          <wp:simplePos x="0" y="0"/>
          <wp:positionH relativeFrom="column">
            <wp:posOffset>-427990</wp:posOffset>
          </wp:positionH>
          <wp:positionV relativeFrom="paragraph">
            <wp:posOffset>-155575</wp:posOffset>
          </wp:positionV>
          <wp:extent cx="1562100" cy="428625"/>
          <wp:effectExtent l="0" t="0" r="0" b="9525"/>
          <wp:wrapNone/>
          <wp:docPr id="1" name="Picture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TY0NjY2MjEysjRT0lEKTi0uzszPAykwrAUAEDS6NSwAAAA="/>
  </w:docVars>
  <w:rsids>
    <w:rsidRoot w:val="00CA3B1D"/>
    <w:rsid w:val="00437B3A"/>
    <w:rsid w:val="00506D90"/>
    <w:rsid w:val="00580977"/>
    <w:rsid w:val="006623F0"/>
    <w:rsid w:val="0081203E"/>
    <w:rsid w:val="009E48D0"/>
    <w:rsid w:val="00CA3B1D"/>
    <w:rsid w:val="00CF4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448354"/>
  <w15:chartTrackingRefBased/>
  <w15:docId w15:val="{E26D16FA-2B6F-45D4-ABCC-D204D7835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3B1D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3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6D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D9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06D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D90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BAL</dc:creator>
  <cp:keywords/>
  <dc:description/>
  <cp:lastModifiedBy>Adoki Belema</cp:lastModifiedBy>
  <cp:revision>2</cp:revision>
  <dcterms:created xsi:type="dcterms:W3CDTF">2018-10-10T15:00:00Z</dcterms:created>
  <dcterms:modified xsi:type="dcterms:W3CDTF">2018-10-10T15:00:00Z</dcterms:modified>
</cp:coreProperties>
</file>